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311F" w:rsidRPr="002562D6" w:rsidRDefault="003D311F" w:rsidP="002562D6">
      <w:pPr>
        <w:jc w:val="center"/>
        <w:rPr>
          <w:b/>
          <w:sz w:val="32"/>
        </w:rPr>
      </w:pPr>
      <w:bookmarkStart w:id="0" w:name="_GoBack"/>
      <w:bookmarkEnd w:id="0"/>
    </w:p>
    <w:p w:rsidR="00F71323" w:rsidRDefault="003E6E88" w:rsidP="00037A72">
      <w:pPr>
        <w:rPr>
          <w:rFonts w:ascii="Bradley Hand ITC" w:hAnsi="Bradley Hand ITC" w:cs="David"/>
          <w:b/>
          <w:sz w:val="32"/>
        </w:rPr>
      </w:pPr>
      <w:r w:rsidRPr="003E6E88">
        <w:rPr>
          <w:rFonts w:ascii="Bradley Hand ITC" w:hAnsi="Bradley Hand ITC" w:cs="David"/>
          <w:b/>
          <w:noProof/>
          <w:sz w:val="32"/>
        </w:rPr>
        <w:t>Hello</w:t>
      </w:r>
      <w:r>
        <w:rPr>
          <w:rFonts w:ascii="Bradley Hand ITC" w:hAnsi="Bradley Hand ITC" w:cs="David"/>
          <w:b/>
          <w:noProof/>
          <w:sz w:val="32"/>
        </w:rPr>
        <w:t>,</w:t>
      </w:r>
      <w:r>
        <w:rPr>
          <w:rFonts w:ascii="Bradley Hand ITC" w:hAnsi="Bradley Hand ITC" w:cs="David"/>
          <w:b/>
          <w:sz w:val="32"/>
        </w:rPr>
        <w:t xml:space="preserve"> my name is </w:t>
      </w:r>
      <w:r w:rsidR="00851C30">
        <w:rPr>
          <w:rFonts w:ascii="Bradley Hand ITC" w:hAnsi="Bradley Hand ITC" w:cs="David"/>
          <w:b/>
          <w:sz w:val="32"/>
        </w:rPr>
        <w:t>Miss Melissa</w:t>
      </w:r>
      <w:r w:rsidR="00037A72">
        <w:rPr>
          <w:rFonts w:ascii="Bradley Hand ITC" w:hAnsi="Bradley Hand ITC" w:cs="David"/>
          <w:b/>
          <w:sz w:val="32"/>
        </w:rPr>
        <w:t xml:space="preserve">. </w:t>
      </w:r>
    </w:p>
    <w:p w:rsidR="003E6E88" w:rsidRDefault="00851C30" w:rsidP="00037A72">
      <w:pPr>
        <w:rPr>
          <w:rFonts w:ascii="Bradley Hand ITC" w:hAnsi="Bradley Hand ITC" w:cs="David"/>
          <w:b/>
          <w:sz w:val="32"/>
        </w:rPr>
      </w:pPr>
      <w:r>
        <w:rPr>
          <w:rFonts w:ascii="Bradley Hand ITC" w:hAnsi="Bradley Hand ITC" w:cs="David"/>
          <w:b/>
          <w:sz w:val="32"/>
        </w:rPr>
        <w:t xml:space="preserve">I live in LaSalle with my Husband Brian, and our three Children, Christopher, Riley, and Cameron. I studied at IVCC and Penn Foster. I have worked in two different child centers working with developmentally disabled children along with caring for one foster Child. I worked as a para professional at Depue Public Elementary, and am looking forward to teaching your littles for the years to come. </w:t>
      </w:r>
      <w:r w:rsidR="00F71323">
        <w:rPr>
          <w:rFonts w:ascii="Bradley Hand ITC" w:hAnsi="Bradley Hand ITC" w:cs="David"/>
          <w:b/>
          <w:sz w:val="32"/>
        </w:rPr>
        <w:t xml:space="preserve"> </w:t>
      </w:r>
    </w:p>
    <w:sectPr w:rsidR="003E6E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David"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Mjc2NjQ3NTc1MzRT0lEKTi0uzszPAykwrgUANQ6gaywAAAA="/>
  </w:docVars>
  <w:rsids>
    <w:rsidRoot w:val="002562D6"/>
    <w:rsid w:val="00037A72"/>
    <w:rsid w:val="002562D6"/>
    <w:rsid w:val="003D311F"/>
    <w:rsid w:val="003E6E88"/>
    <w:rsid w:val="00851C30"/>
    <w:rsid w:val="00A124EC"/>
    <w:rsid w:val="00B43C3A"/>
    <w:rsid w:val="00CE33BE"/>
    <w:rsid w:val="00D95842"/>
    <w:rsid w:val="00F7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zita</dc:creator>
  <cp:lastModifiedBy>Owner</cp:lastModifiedBy>
  <cp:revision>2</cp:revision>
  <cp:lastPrinted>2022-08-11T14:57:00Z</cp:lastPrinted>
  <dcterms:created xsi:type="dcterms:W3CDTF">2022-08-29T19:10:00Z</dcterms:created>
  <dcterms:modified xsi:type="dcterms:W3CDTF">2022-08-29T19:10:00Z</dcterms:modified>
</cp:coreProperties>
</file>